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E49BE8" w14:textId="12BEAE0B" w:rsidR="00205998" w:rsidRDefault="002669FD" w:rsidP="003D72DD">
      <w:pPr>
        <w:pStyle w:val="Hdg1NonNumb"/>
        <w:jc w:val="center"/>
      </w:pPr>
      <w:bookmarkStart w:id="0" w:name="_GoBack"/>
      <w:bookmarkEnd w:id="0"/>
      <w:r w:rsidRPr="00205998">
        <w:t>Appendix A</w:t>
      </w:r>
      <w:r w:rsidR="0011705A">
        <w:t>4</w:t>
      </w:r>
      <w:r w:rsidRPr="00205998">
        <w:t>.</w:t>
      </w:r>
      <w:bookmarkStart w:id="1" w:name="School_Food_Authority_(SFA)_Procurement_"/>
      <w:bookmarkEnd w:id="1"/>
      <w:r w:rsidR="00205998">
        <w:t xml:space="preserve"> </w:t>
      </w:r>
      <w:r w:rsidRPr="00205998">
        <w:t>Email Notification to School Food Authority Directors</w:t>
      </w:r>
    </w:p>
    <w:p w14:paraId="1EE956FA" w14:textId="77777777" w:rsidR="00205998" w:rsidRDefault="00205998" w:rsidP="00205998">
      <w:pPr>
        <w:pStyle w:val="Hdg1NonNumb"/>
        <w:sectPr w:rsidR="00205998" w:rsidSect="00205998">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pgNumType w:start="1"/>
          <w:cols w:space="720"/>
          <w:vAlign w:val="center"/>
          <w:docGrid w:linePitch="360"/>
        </w:sectPr>
      </w:pPr>
    </w:p>
    <w:p w14:paraId="7510C659" w14:textId="4670A130" w:rsidR="00366028" w:rsidRPr="00205998" w:rsidRDefault="00366028" w:rsidP="0020599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92"/>
        <w:gridCol w:w="3192"/>
        <w:gridCol w:w="3192"/>
      </w:tblGrid>
      <w:tr w:rsidR="00E52C5B" w14:paraId="2BF77C21" w14:textId="77777777" w:rsidTr="003065DA">
        <w:tc>
          <w:tcPr>
            <w:tcW w:w="3192" w:type="dxa"/>
            <w:vAlign w:val="center"/>
          </w:tcPr>
          <w:p w14:paraId="1271D548" w14:textId="77777777" w:rsidR="00E52C5B" w:rsidRDefault="00E52C5B" w:rsidP="003065DA">
            <w:pPr>
              <w:pStyle w:val="SL-FlLftSgl"/>
              <w:jc w:val="center"/>
              <w:rPr>
                <w:szCs w:val="24"/>
              </w:rPr>
            </w:pPr>
            <w:r>
              <w:rPr>
                <w:noProof/>
                <w:szCs w:val="24"/>
              </w:rPr>
              <w:drawing>
                <wp:inline distT="0" distB="0" distL="0" distR="0" wp14:anchorId="5061DB20" wp14:editId="55202BFF">
                  <wp:extent cx="1796630" cy="37280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37065" cy="381190"/>
                          </a:xfrm>
                          <a:prstGeom prst="rect">
                            <a:avLst/>
                          </a:prstGeom>
                        </pic:spPr>
                      </pic:pic>
                    </a:graphicData>
                  </a:graphic>
                </wp:inline>
              </w:drawing>
            </w:r>
          </w:p>
        </w:tc>
        <w:tc>
          <w:tcPr>
            <w:tcW w:w="3192" w:type="dxa"/>
            <w:vAlign w:val="center"/>
          </w:tcPr>
          <w:p w14:paraId="340FF8A2" w14:textId="77777777" w:rsidR="00E52C5B" w:rsidRDefault="00E52C5B" w:rsidP="003065DA">
            <w:pPr>
              <w:pStyle w:val="SL-FlLftSgl"/>
              <w:jc w:val="center"/>
              <w:rPr>
                <w:szCs w:val="24"/>
              </w:rPr>
            </w:pPr>
            <w:r>
              <w:rPr>
                <w:noProof/>
                <w:szCs w:val="24"/>
              </w:rPr>
              <w:drawing>
                <wp:inline distT="0" distB="0" distL="0" distR="0" wp14:anchorId="4E44B984" wp14:editId="3D8DDBAA">
                  <wp:extent cx="1371600" cy="34006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mResearchServices_Logo.jpg"/>
                          <pic:cNvPicPr/>
                        </pic:nvPicPr>
                        <pic:blipFill>
                          <a:blip r:embed="rId19">
                            <a:extLst>
                              <a:ext uri="{28A0092B-C50C-407E-A947-70E740481C1C}">
                                <a14:useLocalDpi xmlns:a14="http://schemas.microsoft.com/office/drawing/2010/main" val="0"/>
                              </a:ext>
                            </a:extLst>
                          </a:blip>
                          <a:stretch>
                            <a:fillRect/>
                          </a:stretch>
                        </pic:blipFill>
                        <pic:spPr>
                          <a:xfrm>
                            <a:off x="0" y="0"/>
                            <a:ext cx="1371600" cy="340065"/>
                          </a:xfrm>
                          <a:prstGeom prst="rect">
                            <a:avLst/>
                          </a:prstGeom>
                        </pic:spPr>
                      </pic:pic>
                    </a:graphicData>
                  </a:graphic>
                </wp:inline>
              </w:drawing>
            </w:r>
          </w:p>
        </w:tc>
        <w:tc>
          <w:tcPr>
            <w:tcW w:w="3192" w:type="dxa"/>
            <w:vAlign w:val="center"/>
          </w:tcPr>
          <w:p w14:paraId="63C231A5" w14:textId="77777777" w:rsidR="00E52C5B" w:rsidRDefault="00E52C5B" w:rsidP="003065DA">
            <w:pPr>
              <w:pStyle w:val="SL-FlLftSgl"/>
              <w:jc w:val="center"/>
              <w:rPr>
                <w:szCs w:val="24"/>
              </w:rPr>
            </w:pPr>
            <w:r>
              <w:rPr>
                <w:noProof/>
                <w:szCs w:val="24"/>
              </w:rPr>
              <w:drawing>
                <wp:inline distT="0" distB="0" distL="0" distR="0" wp14:anchorId="0630D304" wp14:editId="1A1BF428">
                  <wp:extent cx="1216550" cy="382987"/>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thematica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37723" cy="389653"/>
                          </a:xfrm>
                          <a:prstGeom prst="rect">
                            <a:avLst/>
                          </a:prstGeom>
                        </pic:spPr>
                      </pic:pic>
                    </a:graphicData>
                  </a:graphic>
                </wp:inline>
              </w:drawing>
            </w:r>
          </w:p>
        </w:tc>
      </w:tr>
    </w:tbl>
    <w:p w14:paraId="70527EFE" w14:textId="77777777" w:rsidR="002669FD" w:rsidRPr="00205998" w:rsidRDefault="002669FD" w:rsidP="00205998"/>
    <w:p w14:paraId="4D013441" w14:textId="53B934DA" w:rsidR="00345B8E" w:rsidRDefault="002669FD" w:rsidP="00205998">
      <w:r w:rsidRPr="00205998">
        <w:t>XX/XX/</w:t>
      </w:r>
      <w:r w:rsidR="0033653A" w:rsidRPr="00205998">
        <w:t>20</w:t>
      </w:r>
      <w:r w:rsidR="0033653A">
        <w:t>18</w:t>
      </w:r>
    </w:p>
    <w:p w14:paraId="1B74DD0D" w14:textId="3D9850ED" w:rsidR="0033653A" w:rsidRPr="00205998" w:rsidRDefault="0033653A" w:rsidP="00205998">
      <w:r w:rsidRPr="0033653A">
        <w:t>Subject: Study of School Food Authority (SFA) Procurement Practices</w:t>
      </w:r>
    </w:p>
    <w:p w14:paraId="423E820C" w14:textId="74E167BC" w:rsidR="00345B8E" w:rsidRPr="00205998" w:rsidRDefault="00345B8E" w:rsidP="00205998">
      <w:r w:rsidRPr="00205998">
        <w:t xml:space="preserve">Dear </w:t>
      </w:r>
      <w:r w:rsidRPr="003D72DD">
        <w:rPr>
          <w:b/>
        </w:rPr>
        <w:t>[F</w:t>
      </w:r>
      <w:r w:rsidR="003D72DD">
        <w:rPr>
          <w:b/>
        </w:rPr>
        <w:t>IRST NAME</w:t>
      </w:r>
      <w:r w:rsidRPr="003D72DD">
        <w:rPr>
          <w:b/>
        </w:rPr>
        <w:t>] [L</w:t>
      </w:r>
      <w:r w:rsidR="003D72DD">
        <w:rPr>
          <w:b/>
        </w:rPr>
        <w:t>AST NAME</w:t>
      </w:r>
      <w:r w:rsidRPr="003D72DD">
        <w:rPr>
          <w:b/>
        </w:rPr>
        <w:t>]</w:t>
      </w:r>
      <w:r w:rsidRPr="00205998">
        <w:t>:</w:t>
      </w:r>
    </w:p>
    <w:p w14:paraId="41C88555" w14:textId="647A886F" w:rsidR="00345B8E" w:rsidRPr="00205998" w:rsidRDefault="00345B8E" w:rsidP="00205998">
      <w:r w:rsidRPr="00205998">
        <w:t xml:space="preserve">Your SFA </w:t>
      </w:r>
      <w:bookmarkStart w:id="2" w:name="_Hlk498433668"/>
      <w:r w:rsidRPr="00205998">
        <w:t xml:space="preserve">has been selected for participation in </w:t>
      </w:r>
      <w:r w:rsidR="00065374" w:rsidRPr="00B94CEE">
        <w:t>the Study of School Food Authority (SFA) Procurement Practices</w:t>
      </w:r>
      <w:r w:rsidRPr="00205998">
        <w:t>.</w:t>
      </w:r>
      <w:r w:rsidR="001329BC" w:rsidRPr="00205998">
        <w:t xml:space="preserve"> The study is being</w:t>
      </w:r>
      <w:r w:rsidRPr="00205998">
        <w:t xml:space="preserve"> conducted </w:t>
      </w:r>
      <w:r w:rsidR="00F31538" w:rsidRPr="00205998">
        <w:t xml:space="preserve">for </w:t>
      </w:r>
      <w:r w:rsidR="00E2652B" w:rsidRPr="00B94CEE">
        <w:t>U.S. Department of Agriculture (USDA) Food and Nutrition Service (FNS)</w:t>
      </w:r>
      <w:r w:rsidR="00F31538" w:rsidRPr="00205998">
        <w:t xml:space="preserve"> </w:t>
      </w:r>
      <w:r w:rsidRPr="00205998">
        <w:t xml:space="preserve">by 2M Research </w:t>
      </w:r>
      <w:r w:rsidR="00065374">
        <w:t>(2M)</w:t>
      </w:r>
      <w:r w:rsidR="00065374" w:rsidRPr="00205998">
        <w:t xml:space="preserve"> </w:t>
      </w:r>
      <w:r w:rsidRPr="00205998">
        <w:t>and its partner, Mathematica Policy Research</w:t>
      </w:r>
      <w:r w:rsidR="00E928C1">
        <w:t xml:space="preserve"> </w:t>
      </w:r>
      <w:r w:rsidR="00E928C1" w:rsidRPr="00B94CEE">
        <w:t>(Mathematica)</w:t>
      </w:r>
      <w:r w:rsidRPr="00205998">
        <w:t>.</w:t>
      </w:r>
      <w:r w:rsidR="00E504AE">
        <w:t xml:space="preserve"> </w:t>
      </w:r>
      <w:r w:rsidR="00E504AE" w:rsidRPr="00E504AE">
        <w:t>The study will describe and assess the decision-making process of SFAs regarding school food procurement practices. Using a nationally representative sample of SFAs, this study is one of the first FNS studies to comprehensively examine SFA procurement practices related to food service management companies, cooperative purchasing agreements, recordkeeping, local purchases, and food purchase specifications for Child Nutrition program meals served in schools.</w:t>
      </w:r>
      <w:bookmarkEnd w:id="2"/>
      <w:r w:rsidR="003D6E99">
        <w:t xml:space="preserve"> W</w:t>
      </w:r>
      <w:r w:rsidR="003D6E99" w:rsidRPr="00B94CEE">
        <w:t xml:space="preserve">e have attached </w:t>
      </w:r>
      <w:r w:rsidR="00AC2B4E">
        <w:t xml:space="preserve">a list of </w:t>
      </w:r>
      <w:r w:rsidR="003D6E99" w:rsidRPr="00B94CEE">
        <w:t>Frequently Asked Questions about the study</w:t>
      </w:r>
      <w:r w:rsidR="003D6E99">
        <w:t xml:space="preserve"> to </w:t>
      </w:r>
      <w:r w:rsidR="00AC2B4E">
        <w:t xml:space="preserve">provide </w:t>
      </w:r>
      <w:r w:rsidR="00E311DB">
        <w:t>additional details.</w:t>
      </w:r>
    </w:p>
    <w:p w14:paraId="44AFD6C9" w14:textId="1CA1BC02" w:rsidR="00345B8E" w:rsidRPr="00205998" w:rsidRDefault="00305B87" w:rsidP="00205998">
      <w:r>
        <w:t>This email is to let you know that we will soon contact you</w:t>
      </w:r>
      <w:r w:rsidR="00366028" w:rsidRPr="00205998">
        <w:t xml:space="preserve"> </w:t>
      </w:r>
      <w:r>
        <w:t xml:space="preserve">to assist with </w:t>
      </w:r>
      <w:r w:rsidR="00366028" w:rsidRPr="00205998">
        <w:t>the study</w:t>
      </w:r>
      <w:r w:rsidR="00345B8E" w:rsidRPr="00205998">
        <w:t xml:space="preserve">. The cooperation of </w:t>
      </w:r>
      <w:r w:rsidR="00A138E7" w:rsidRPr="00205998">
        <w:t>your</w:t>
      </w:r>
      <w:r w:rsidR="00345B8E" w:rsidRPr="00205998">
        <w:t xml:space="preserve"> SFA is </w:t>
      </w:r>
      <w:r w:rsidR="00A138E7" w:rsidRPr="00205998">
        <w:t>encouraged</w:t>
      </w:r>
      <w:r w:rsidR="00345B8E" w:rsidRPr="00205998">
        <w:t xml:space="preserve"> under the Healthy, Hunger-Free Kids Act of 2010 </w:t>
      </w:r>
      <w:r w:rsidR="00366028" w:rsidRPr="00205998">
        <w:t>a</w:t>
      </w:r>
      <w:r w:rsidR="00345B8E" w:rsidRPr="00205998">
        <w:t xml:space="preserve">nd is important for preserving the national </w:t>
      </w:r>
      <w:r w:rsidR="00A138E7" w:rsidRPr="00205998">
        <w:t>representation of the findings.</w:t>
      </w:r>
    </w:p>
    <w:p w14:paraId="28CFACBF" w14:textId="07CF07F1" w:rsidR="00345B8E" w:rsidRPr="00205998" w:rsidRDefault="00080576" w:rsidP="00205998">
      <w:r w:rsidRPr="00FA264C">
        <w:t>If you have any questions or concerns, please do not hesitate to contact the 2M survey help desk</w:t>
      </w:r>
      <w:r w:rsidR="005773F9">
        <w:t xml:space="preserve"> </w:t>
      </w:r>
      <w:r w:rsidRPr="00FA264C">
        <w:t xml:space="preserve">by either calling (toll-free) </w:t>
      </w:r>
      <w:r w:rsidRPr="00E77345">
        <w:rPr>
          <w:b/>
        </w:rPr>
        <w:t>1-844-250-1911</w:t>
      </w:r>
      <w:r w:rsidRPr="00FA264C">
        <w:t xml:space="preserve"> or emailing </w:t>
      </w:r>
      <w:hyperlink r:id="rId21" w:history="1">
        <w:r w:rsidRPr="00FA264C">
          <w:rPr>
            <w:rStyle w:val="Hyperlink"/>
          </w:rPr>
          <w:t>sfaprocurement@2mresearch.com</w:t>
        </w:r>
      </w:hyperlink>
      <w:r>
        <w:t>.</w:t>
      </w:r>
      <w:r w:rsidR="009D7B92">
        <w:t xml:space="preserve"> Someone will be available during normal business hours (9 A.M. to 5 P.M. CST, Monday-Friday) to take your call. If you call outside of this time, please leave a message and </w:t>
      </w:r>
      <w:r w:rsidR="009D7B92" w:rsidRPr="00891447">
        <w:t>we will return your call the following business day.</w:t>
      </w:r>
    </w:p>
    <w:p w14:paraId="4222D90E" w14:textId="77777777" w:rsidR="00345B8E" w:rsidRPr="00205998" w:rsidRDefault="00345B8E" w:rsidP="00205998">
      <w:r w:rsidRPr="00205998">
        <w:t>Thank you for your assistance.</w:t>
      </w:r>
    </w:p>
    <w:p w14:paraId="4DEDB45E" w14:textId="730CB32C" w:rsidR="00345B8E" w:rsidRPr="00205998" w:rsidRDefault="007A28F8" w:rsidP="00205998">
      <w:r>
        <w:t>[</w:t>
      </w:r>
      <w:r w:rsidR="00EA6ECA" w:rsidRPr="00205998">
        <w:t>State CN Director</w:t>
      </w:r>
      <w:r>
        <w:t>]</w:t>
      </w:r>
    </w:p>
    <w:p w14:paraId="041A6B51" w14:textId="77777777" w:rsidR="002274F3" w:rsidRDefault="002274F3" w:rsidP="00A93A47"/>
    <w:p w14:paraId="332D6286" w14:textId="7FAF5345" w:rsidR="00345B8E" w:rsidRPr="00205998" w:rsidRDefault="00A93A47" w:rsidP="00A93A47">
      <w:r w:rsidRPr="00BE42A4">
        <w:rPr>
          <w:b/>
        </w:rPr>
        <w:t>Attached: Frequently Asked Questions</w:t>
      </w:r>
    </w:p>
    <w:p w14:paraId="6DDA54EB" w14:textId="2C704C98" w:rsidR="00026AE5" w:rsidRPr="00205998" w:rsidRDefault="00345B8E" w:rsidP="00F422C5">
      <w:pPr>
        <w:pBdr>
          <w:top w:val="single" w:sz="4" w:space="1" w:color="auto"/>
          <w:left w:val="single" w:sz="4" w:space="4" w:color="auto"/>
          <w:bottom w:val="single" w:sz="4" w:space="1" w:color="auto"/>
          <w:right w:val="single" w:sz="4" w:space="4" w:color="auto"/>
        </w:pBdr>
        <w:rPr>
          <w:sz w:val="18"/>
        </w:rPr>
      </w:pPr>
      <w:r w:rsidRPr="00205998">
        <w:rPr>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E504AE">
        <w:rPr>
          <w:sz w:val="18"/>
        </w:rPr>
        <w:t>0584</w:t>
      </w:r>
      <w:r w:rsidRPr="00205998">
        <w:rPr>
          <w:sz w:val="18"/>
        </w:rPr>
        <w:t>-</w:t>
      </w:r>
      <w:r w:rsidR="00EA6ECA" w:rsidRPr="00205998">
        <w:rPr>
          <w:sz w:val="18"/>
        </w:rPr>
        <w:t>xxxx</w:t>
      </w:r>
      <w:r w:rsidRPr="00205998">
        <w:rPr>
          <w:sz w:val="18"/>
        </w:rPr>
        <w:t xml:space="preserve">. The time required to complete this information collection is estimated to average </w:t>
      </w:r>
      <w:r w:rsidR="002F1D03">
        <w:rPr>
          <w:sz w:val="18"/>
        </w:rPr>
        <w:t>three</w:t>
      </w:r>
      <w:r w:rsidRPr="00205998">
        <w:rPr>
          <w:sz w:val="18"/>
        </w:rPr>
        <w:t xml:space="preserve"> minutes per response, including the time for reviewing instructions, searching existing data sources, gathering and maintaining the data needed, and completing and reviewing the collection of information.</w:t>
      </w:r>
    </w:p>
    <w:sectPr w:rsidR="00026AE5" w:rsidRPr="00205998" w:rsidSect="00205998">
      <w:headerReference w:type="default" r:id="rId22"/>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13C51A" w14:textId="77777777" w:rsidR="00602CC2" w:rsidRDefault="00602CC2" w:rsidP="00EA6ECA">
      <w:pPr>
        <w:spacing w:after="0" w:line="240" w:lineRule="auto"/>
      </w:pPr>
      <w:r>
        <w:separator/>
      </w:r>
    </w:p>
  </w:endnote>
  <w:endnote w:type="continuationSeparator" w:id="0">
    <w:p w14:paraId="3B5A4EC2" w14:textId="77777777" w:rsidR="00602CC2" w:rsidRDefault="00602CC2" w:rsidP="00EA6ECA">
      <w:pPr>
        <w:spacing w:after="0" w:line="240" w:lineRule="auto"/>
      </w:pPr>
      <w:r>
        <w:continuationSeparator/>
      </w:r>
    </w:p>
  </w:endnote>
  <w:endnote w:type="continuationNotice" w:id="1">
    <w:p w14:paraId="2A68A8A2" w14:textId="77777777" w:rsidR="00602CC2" w:rsidRDefault="00602C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06EF50" w14:textId="77777777" w:rsidR="00674A3B" w:rsidRDefault="00674A3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38582A" w14:textId="77777777" w:rsidR="00674A3B" w:rsidRDefault="00674A3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1B33D2" w14:textId="77777777" w:rsidR="00674A3B" w:rsidRDefault="00674A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A5D92A" w14:textId="77777777" w:rsidR="00602CC2" w:rsidRDefault="00602CC2" w:rsidP="00EA6ECA">
      <w:pPr>
        <w:spacing w:after="0" w:line="240" w:lineRule="auto"/>
      </w:pPr>
      <w:r>
        <w:separator/>
      </w:r>
    </w:p>
  </w:footnote>
  <w:footnote w:type="continuationSeparator" w:id="0">
    <w:p w14:paraId="3E703A68" w14:textId="77777777" w:rsidR="00602CC2" w:rsidRDefault="00602CC2" w:rsidP="00EA6ECA">
      <w:pPr>
        <w:spacing w:after="0" w:line="240" w:lineRule="auto"/>
      </w:pPr>
      <w:r>
        <w:continuationSeparator/>
      </w:r>
    </w:p>
  </w:footnote>
  <w:footnote w:type="continuationNotice" w:id="1">
    <w:p w14:paraId="50E02518" w14:textId="77777777" w:rsidR="00602CC2" w:rsidRDefault="00602CC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B44376" w14:textId="77777777" w:rsidR="00674A3B" w:rsidRDefault="00674A3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631DFF" w14:textId="77777777" w:rsidR="00674A3B" w:rsidRDefault="00674A3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FD992E" w14:textId="77777777" w:rsidR="00674A3B" w:rsidRDefault="00674A3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B4D28" w14:textId="16B60B7D" w:rsidR="00E520AC" w:rsidRDefault="00E520AC" w:rsidP="00205998">
    <w:pPr>
      <w:jc w:val="right"/>
    </w:pPr>
    <w:r w:rsidRPr="00205998">
      <w:t xml:space="preserve">OMB Number: </w:t>
    </w:r>
    <w:r>
      <w:t>0584</w:t>
    </w:r>
    <w:r w:rsidRPr="00205998">
      <w:t>-xxxx</w:t>
    </w:r>
    <w:r>
      <w:br/>
    </w:r>
    <w:r w:rsidRPr="00205998">
      <w:t>Expiration Date: xx/xx/20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7513D4"/>
    <w:multiLevelType w:val="hybridMultilevel"/>
    <w:tmpl w:val="E0280BAC"/>
    <w:lvl w:ilvl="0" w:tplc="EEB4F4CC">
      <w:start w:val="1"/>
      <w:numFmt w:val="bullet"/>
      <w:pStyle w:val="BulletBlack"/>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3E46396F"/>
    <w:multiLevelType w:val="multilevel"/>
    <w:tmpl w:val="2B6AC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68F0001D"/>
    <w:multiLevelType w:val="multilevel"/>
    <w:tmpl w:val="0B3433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 w:numId="2">
    <w:abstractNumId w:val="2"/>
  </w:num>
  <w:num w:numId="3">
    <w:abstractNumId w:val="2"/>
  </w:num>
  <w:num w:numId="4">
    <w:abstractNumId w:val="3"/>
  </w:num>
  <w:num w:numId="5">
    <w:abstractNumId w:val="2"/>
  </w:num>
  <w:num w:numId="6">
    <w:abstractNumId w:val="1"/>
  </w:num>
  <w:num w:numId="7">
    <w:abstractNumId w:val="4"/>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sjQyNDA0NTM1MzZR0lEKTi0uzszPAykwqgUAzaBQaiwAAAA="/>
  </w:docVars>
  <w:rsids>
    <w:rsidRoot w:val="00345B8E"/>
    <w:rsid w:val="000118B6"/>
    <w:rsid w:val="00014C56"/>
    <w:rsid w:val="00026AE5"/>
    <w:rsid w:val="00032FC3"/>
    <w:rsid w:val="00065374"/>
    <w:rsid w:val="0007114D"/>
    <w:rsid w:val="00080576"/>
    <w:rsid w:val="000D1BB2"/>
    <w:rsid w:val="00105640"/>
    <w:rsid w:val="0011705A"/>
    <w:rsid w:val="001329BC"/>
    <w:rsid w:val="001973D1"/>
    <w:rsid w:val="001E19C5"/>
    <w:rsid w:val="001E33A8"/>
    <w:rsid w:val="002007D5"/>
    <w:rsid w:val="002058F5"/>
    <w:rsid w:val="00205998"/>
    <w:rsid w:val="002274F3"/>
    <w:rsid w:val="002669FD"/>
    <w:rsid w:val="00295964"/>
    <w:rsid w:val="002F1D03"/>
    <w:rsid w:val="00305B87"/>
    <w:rsid w:val="0033653A"/>
    <w:rsid w:val="00343854"/>
    <w:rsid w:val="00345B8E"/>
    <w:rsid w:val="00366028"/>
    <w:rsid w:val="0039064D"/>
    <w:rsid w:val="003952A8"/>
    <w:rsid w:val="003D6E99"/>
    <w:rsid w:val="003D72DD"/>
    <w:rsid w:val="004049C5"/>
    <w:rsid w:val="004546BA"/>
    <w:rsid w:val="00461543"/>
    <w:rsid w:val="004B1EF1"/>
    <w:rsid w:val="00573A52"/>
    <w:rsid w:val="005773F9"/>
    <w:rsid w:val="00594B7B"/>
    <w:rsid w:val="00602CC2"/>
    <w:rsid w:val="006351C4"/>
    <w:rsid w:val="00656EFF"/>
    <w:rsid w:val="00674A3B"/>
    <w:rsid w:val="00744C5E"/>
    <w:rsid w:val="007A28F8"/>
    <w:rsid w:val="007A4A69"/>
    <w:rsid w:val="007F484F"/>
    <w:rsid w:val="00877185"/>
    <w:rsid w:val="009603B2"/>
    <w:rsid w:val="009C54B8"/>
    <w:rsid w:val="009D7B92"/>
    <w:rsid w:val="00A138E7"/>
    <w:rsid w:val="00A93A47"/>
    <w:rsid w:val="00AA77B5"/>
    <w:rsid w:val="00AC2B4E"/>
    <w:rsid w:val="00B44740"/>
    <w:rsid w:val="00B52924"/>
    <w:rsid w:val="00B57DEF"/>
    <w:rsid w:val="00B84EB3"/>
    <w:rsid w:val="00C538F5"/>
    <w:rsid w:val="00C96615"/>
    <w:rsid w:val="00D463E4"/>
    <w:rsid w:val="00D67C5F"/>
    <w:rsid w:val="00D82997"/>
    <w:rsid w:val="00E1086C"/>
    <w:rsid w:val="00E2652B"/>
    <w:rsid w:val="00E311DB"/>
    <w:rsid w:val="00E34CA7"/>
    <w:rsid w:val="00E504AE"/>
    <w:rsid w:val="00E520AC"/>
    <w:rsid w:val="00E52C5B"/>
    <w:rsid w:val="00E72D3D"/>
    <w:rsid w:val="00E77345"/>
    <w:rsid w:val="00E928C1"/>
    <w:rsid w:val="00E979DC"/>
    <w:rsid w:val="00EA4612"/>
    <w:rsid w:val="00EA6ECA"/>
    <w:rsid w:val="00EB46A6"/>
    <w:rsid w:val="00F22A85"/>
    <w:rsid w:val="00F31538"/>
    <w:rsid w:val="00F42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19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998"/>
  </w:style>
  <w:style w:type="paragraph" w:styleId="Heading1">
    <w:name w:val="heading 1"/>
    <w:next w:val="Normal"/>
    <w:link w:val="Heading1Char"/>
    <w:uiPriority w:val="9"/>
    <w:qFormat/>
    <w:rsid w:val="00205998"/>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205998"/>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205998"/>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205998"/>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205998"/>
    <w:pPr>
      <w:keepNext/>
      <w:keepLines/>
      <w:numPr>
        <w:ilvl w:val="4"/>
        <w:numId w:val="5"/>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205998"/>
    <w:pPr>
      <w:keepNext/>
      <w:keepLines/>
      <w:numPr>
        <w:ilvl w:val="5"/>
        <w:numId w:val="5"/>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205998"/>
    <w:pPr>
      <w:keepNext/>
      <w:keepLines/>
      <w:numPr>
        <w:ilvl w:val="6"/>
        <w:numId w:val="7"/>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205998"/>
    <w:pPr>
      <w:keepNext/>
      <w:keepLines/>
      <w:numPr>
        <w:ilvl w:val="7"/>
        <w:numId w:val="8"/>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5998"/>
    <w:pPr>
      <w:keepNext/>
      <w:keepLines/>
      <w:numPr>
        <w:ilvl w:val="8"/>
        <w:numId w:val="9"/>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SScontinued">
    <w:name w:val="NormalSS (continued)"/>
    <w:basedOn w:val="Normal"/>
    <w:next w:val="Normal"/>
    <w:rsid w:val="00345B8E"/>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ulletBlack">
    <w:name w:val="Bullet_Black"/>
    <w:basedOn w:val="Normal"/>
    <w:rsid w:val="00345B8E"/>
    <w:pPr>
      <w:numPr>
        <w:numId w:val="1"/>
      </w:numPr>
      <w:tabs>
        <w:tab w:val="left" w:pos="360"/>
      </w:tabs>
      <w:spacing w:after="120" w:line="240" w:lineRule="auto"/>
      <w:ind w:left="720" w:right="360" w:hanging="288"/>
      <w:jc w:val="both"/>
    </w:pPr>
    <w:rPr>
      <w:rFonts w:ascii="Times New Roman" w:eastAsia="Times New Roman" w:hAnsi="Times New Roman" w:cs="Times New Roman"/>
      <w:sz w:val="24"/>
      <w:szCs w:val="24"/>
    </w:rPr>
  </w:style>
  <w:style w:type="paragraph" w:customStyle="1" w:styleId="BulletBlackLastSS">
    <w:name w:val="Bullet_Black (Last SS)"/>
    <w:basedOn w:val="BulletBlack"/>
    <w:next w:val="Normal"/>
    <w:rsid w:val="00345B8E"/>
    <w:pPr>
      <w:spacing w:after="240"/>
    </w:pPr>
  </w:style>
  <w:style w:type="paragraph" w:customStyle="1" w:styleId="SL-FlLftSgl">
    <w:name w:val="SL-Fl Lft Sgl"/>
    <w:basedOn w:val="Normal"/>
    <w:rsid w:val="00345B8E"/>
    <w:pPr>
      <w:spacing w:after="0" w:line="240" w:lineRule="atLeast"/>
    </w:pPr>
    <w:rPr>
      <w:rFonts w:ascii="Garamond" w:eastAsia="Times New Roman" w:hAnsi="Garamond" w:cs="Times New Roman"/>
      <w:sz w:val="24"/>
      <w:szCs w:val="20"/>
    </w:rPr>
  </w:style>
  <w:style w:type="paragraph" w:customStyle="1" w:styleId="NormalSS">
    <w:name w:val="NormalSS"/>
    <w:basedOn w:val="Normal"/>
    <w:rsid w:val="00345B8E"/>
    <w:pPr>
      <w:tabs>
        <w:tab w:val="left" w:pos="432"/>
      </w:tabs>
      <w:spacing w:after="240" w:line="240" w:lineRule="auto"/>
      <w:ind w:firstLine="432"/>
      <w:jc w:val="both"/>
    </w:pPr>
    <w:rPr>
      <w:rFonts w:ascii="Garamond" w:eastAsia="Times New Roman" w:hAnsi="Garamond" w:cs="Times New Roman"/>
      <w:sz w:val="24"/>
      <w:szCs w:val="24"/>
    </w:rPr>
  </w:style>
  <w:style w:type="paragraph" w:styleId="NoSpacing">
    <w:name w:val="No Spacing"/>
    <w:uiPriority w:val="1"/>
    <w:qFormat/>
    <w:rsid w:val="00205998"/>
    <w:pPr>
      <w:spacing w:after="0" w:line="240" w:lineRule="auto"/>
    </w:pPr>
  </w:style>
  <w:style w:type="table" w:customStyle="1" w:styleId="LightShading-Accent11">
    <w:name w:val="Light Shading - Accent 11"/>
    <w:basedOn w:val="TableNormal"/>
    <w:uiPriority w:val="60"/>
    <w:rsid w:val="00345B8E"/>
    <w:pPr>
      <w:spacing w:after="0" w:line="240" w:lineRule="auto"/>
    </w:pPr>
    <w:rPr>
      <w:color w:val="034990" w:themeColor="accent1" w:themeShade="BF"/>
    </w:rPr>
    <w:tblPr>
      <w:tblStyleRowBandSize w:val="1"/>
      <w:tblStyleColBandSize w:val="1"/>
      <w:tblBorders>
        <w:top w:val="single" w:sz="8" w:space="0" w:color="0563C1" w:themeColor="accent1"/>
        <w:bottom w:val="single" w:sz="8" w:space="0" w:color="0563C1" w:themeColor="accent1"/>
      </w:tblBorders>
    </w:tblPr>
    <w:tblStylePr w:type="firstRow">
      <w:pPr>
        <w:spacing w:before="0" w:after="0" w:line="240" w:lineRule="auto"/>
      </w:pPr>
      <w:rPr>
        <w:b/>
        <w:bCs/>
      </w:rPr>
      <w:tblPr/>
      <w:tcPr>
        <w:tcBorders>
          <w:top w:val="single" w:sz="8" w:space="0" w:color="0563C1" w:themeColor="accent1"/>
          <w:left w:val="nil"/>
          <w:bottom w:val="single" w:sz="8" w:space="0" w:color="0563C1" w:themeColor="accent1"/>
          <w:right w:val="nil"/>
          <w:insideH w:val="nil"/>
          <w:insideV w:val="nil"/>
        </w:tcBorders>
      </w:tcPr>
    </w:tblStylePr>
    <w:tblStylePr w:type="lastRow">
      <w:pPr>
        <w:spacing w:before="0" w:after="0" w:line="240" w:lineRule="auto"/>
      </w:pPr>
      <w:rPr>
        <w:b/>
        <w:bCs/>
      </w:rPr>
      <w:tblPr/>
      <w:tcPr>
        <w:tcBorders>
          <w:top w:val="single" w:sz="8" w:space="0" w:color="0563C1" w:themeColor="accent1"/>
          <w:left w:val="nil"/>
          <w:bottom w:val="single" w:sz="8" w:space="0" w:color="0563C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D8FD" w:themeFill="accent1" w:themeFillTint="3F"/>
      </w:tcPr>
    </w:tblStylePr>
    <w:tblStylePr w:type="band1Horz">
      <w:tblPr/>
      <w:tcPr>
        <w:tcBorders>
          <w:left w:val="nil"/>
          <w:right w:val="nil"/>
          <w:insideH w:val="nil"/>
          <w:insideV w:val="nil"/>
        </w:tcBorders>
        <w:shd w:val="clear" w:color="auto" w:fill="B3D8FD" w:themeFill="accent1" w:themeFillTint="3F"/>
      </w:tcPr>
    </w:tblStylePr>
  </w:style>
  <w:style w:type="paragraph" w:styleId="Header">
    <w:name w:val="header"/>
    <w:basedOn w:val="Normal"/>
    <w:link w:val="HeaderChar"/>
    <w:uiPriority w:val="99"/>
    <w:unhideWhenUsed/>
    <w:rsid w:val="00345B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5B8E"/>
  </w:style>
  <w:style w:type="paragraph" w:styleId="Footer">
    <w:name w:val="footer"/>
    <w:basedOn w:val="Normal"/>
    <w:link w:val="FooterChar"/>
    <w:uiPriority w:val="99"/>
    <w:unhideWhenUsed/>
    <w:rsid w:val="00345B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B8E"/>
  </w:style>
  <w:style w:type="character" w:styleId="Hyperlink">
    <w:name w:val="Hyperlink"/>
    <w:basedOn w:val="DefaultParagraphFont"/>
    <w:uiPriority w:val="99"/>
    <w:unhideWhenUsed/>
    <w:rsid w:val="00345B8E"/>
    <w:rPr>
      <w:color w:val="0563C1" w:themeColor="hyperlink"/>
      <w:u w:val="single"/>
    </w:rPr>
  </w:style>
  <w:style w:type="paragraph" w:styleId="ListParagraph">
    <w:name w:val="List Paragraph"/>
    <w:aliases w:val="Bulleted List,Table Bullets,Indent,List Paragraph Bullet"/>
    <w:basedOn w:val="Normal"/>
    <w:link w:val="ListParagraphChar"/>
    <w:uiPriority w:val="34"/>
    <w:qFormat/>
    <w:rsid w:val="00205998"/>
    <w:pPr>
      <w:ind w:left="720"/>
      <w:contextualSpacing/>
    </w:pPr>
  </w:style>
  <w:style w:type="character" w:customStyle="1" w:styleId="UnresolvedMention1">
    <w:name w:val="Unresolved Mention1"/>
    <w:basedOn w:val="DefaultParagraphFont"/>
    <w:uiPriority w:val="99"/>
    <w:semiHidden/>
    <w:unhideWhenUsed/>
    <w:rsid w:val="00EA6ECA"/>
    <w:rPr>
      <w:color w:val="808080"/>
      <w:shd w:val="clear" w:color="auto" w:fill="E6E6E6"/>
    </w:rPr>
  </w:style>
  <w:style w:type="character" w:customStyle="1" w:styleId="Heading1Char">
    <w:name w:val="Heading 1 Char"/>
    <w:basedOn w:val="DefaultParagraphFont"/>
    <w:link w:val="Heading1"/>
    <w:uiPriority w:val="9"/>
    <w:rsid w:val="00205998"/>
    <w:rPr>
      <w:rFonts w:asciiTheme="majorHAnsi" w:eastAsiaTheme="majorEastAsia" w:hAnsiTheme="majorHAnsi" w:cstheme="majorBidi"/>
      <w:b/>
      <w:color w:val="0563C1" w:themeColor="accent1"/>
      <w:sz w:val="32"/>
      <w:szCs w:val="32"/>
    </w:rPr>
  </w:style>
  <w:style w:type="character" w:styleId="CommentReference">
    <w:name w:val="annotation reference"/>
    <w:basedOn w:val="DefaultParagraphFont"/>
    <w:uiPriority w:val="99"/>
    <w:semiHidden/>
    <w:unhideWhenUsed/>
    <w:rsid w:val="00EB46A6"/>
    <w:rPr>
      <w:sz w:val="16"/>
      <w:szCs w:val="16"/>
    </w:rPr>
  </w:style>
  <w:style w:type="paragraph" w:styleId="CommentText">
    <w:name w:val="annotation text"/>
    <w:basedOn w:val="Normal"/>
    <w:link w:val="CommentTextChar"/>
    <w:uiPriority w:val="99"/>
    <w:semiHidden/>
    <w:unhideWhenUsed/>
    <w:rsid w:val="00EB46A6"/>
    <w:pPr>
      <w:spacing w:line="240" w:lineRule="auto"/>
    </w:pPr>
    <w:rPr>
      <w:sz w:val="20"/>
      <w:szCs w:val="20"/>
    </w:rPr>
  </w:style>
  <w:style w:type="character" w:customStyle="1" w:styleId="CommentTextChar">
    <w:name w:val="Comment Text Char"/>
    <w:basedOn w:val="DefaultParagraphFont"/>
    <w:link w:val="CommentText"/>
    <w:uiPriority w:val="99"/>
    <w:semiHidden/>
    <w:rsid w:val="00EB46A6"/>
    <w:rPr>
      <w:sz w:val="20"/>
      <w:szCs w:val="20"/>
    </w:rPr>
  </w:style>
  <w:style w:type="paragraph" w:styleId="CommentSubject">
    <w:name w:val="annotation subject"/>
    <w:basedOn w:val="CommentText"/>
    <w:next w:val="CommentText"/>
    <w:link w:val="CommentSubjectChar"/>
    <w:uiPriority w:val="99"/>
    <w:semiHidden/>
    <w:unhideWhenUsed/>
    <w:rsid w:val="00EB46A6"/>
    <w:rPr>
      <w:b/>
      <w:bCs/>
    </w:rPr>
  </w:style>
  <w:style w:type="character" w:customStyle="1" w:styleId="CommentSubjectChar">
    <w:name w:val="Comment Subject Char"/>
    <w:basedOn w:val="CommentTextChar"/>
    <w:link w:val="CommentSubject"/>
    <w:uiPriority w:val="99"/>
    <w:semiHidden/>
    <w:rsid w:val="00EB46A6"/>
    <w:rPr>
      <w:b/>
      <w:bCs/>
      <w:sz w:val="20"/>
      <w:szCs w:val="20"/>
    </w:rPr>
  </w:style>
  <w:style w:type="paragraph" w:styleId="BalloonText">
    <w:name w:val="Balloon Text"/>
    <w:basedOn w:val="Normal"/>
    <w:link w:val="BalloonTextChar"/>
    <w:uiPriority w:val="99"/>
    <w:semiHidden/>
    <w:unhideWhenUsed/>
    <w:rsid w:val="00EB46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46A6"/>
    <w:rPr>
      <w:rFonts w:ascii="Segoe UI" w:hAnsi="Segoe UI" w:cs="Segoe UI"/>
      <w:sz w:val="18"/>
      <w:szCs w:val="18"/>
    </w:rPr>
  </w:style>
  <w:style w:type="paragraph" w:customStyle="1" w:styleId="Hdg1NonNumb">
    <w:name w:val="Hdg1NonNumb"/>
    <w:basedOn w:val="Heading1"/>
    <w:link w:val="Hdg1NonNumbChar"/>
    <w:qFormat/>
    <w:rsid w:val="00205998"/>
  </w:style>
  <w:style w:type="character" w:customStyle="1" w:styleId="Hdg1NonNumbChar">
    <w:name w:val="Hdg1NonNumb Char"/>
    <w:basedOn w:val="Heading1Char"/>
    <w:link w:val="Hdg1NonNumb"/>
    <w:rsid w:val="00205998"/>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205998"/>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205998"/>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205998"/>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205998"/>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205998"/>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205998"/>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20599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5998"/>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205998"/>
    <w:pPr>
      <w:spacing w:after="200" w:line="240" w:lineRule="auto"/>
    </w:pPr>
    <w:rPr>
      <w:b/>
      <w:iCs/>
      <w:color w:val="0563C1" w:themeColor="accent1"/>
      <w:sz w:val="24"/>
      <w:szCs w:val="18"/>
    </w:rPr>
  </w:style>
  <w:style w:type="character" w:styleId="Emphasis">
    <w:name w:val="Emphasis"/>
    <w:basedOn w:val="DefaultParagraphFont"/>
    <w:uiPriority w:val="20"/>
    <w:qFormat/>
    <w:rsid w:val="00205998"/>
    <w:rPr>
      <w:i/>
      <w:iCs/>
    </w:rPr>
  </w:style>
  <w:style w:type="character" w:customStyle="1" w:styleId="ListParagraphChar">
    <w:name w:val="List Paragraph Char"/>
    <w:aliases w:val="Bulleted List Char,Table Bullets Char,Indent Char,List Paragraph Bullet Char"/>
    <w:link w:val="ListParagraph"/>
    <w:uiPriority w:val="34"/>
    <w:rsid w:val="00205998"/>
    <w:rPr>
      <w:sz w:val="24"/>
    </w:rPr>
  </w:style>
  <w:style w:type="paragraph" w:styleId="Revision">
    <w:name w:val="Revision"/>
    <w:hidden/>
    <w:uiPriority w:val="99"/>
    <w:semiHidden/>
    <w:rsid w:val="00E520AC"/>
    <w:pPr>
      <w:spacing w:after="0" w:line="240" w:lineRule="auto"/>
    </w:pPr>
  </w:style>
  <w:style w:type="table" w:styleId="TableGrid">
    <w:name w:val="Table Grid"/>
    <w:basedOn w:val="TableNormal"/>
    <w:uiPriority w:val="39"/>
    <w:rsid w:val="00E52C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998"/>
  </w:style>
  <w:style w:type="paragraph" w:styleId="Heading1">
    <w:name w:val="heading 1"/>
    <w:next w:val="Normal"/>
    <w:link w:val="Heading1Char"/>
    <w:uiPriority w:val="9"/>
    <w:qFormat/>
    <w:rsid w:val="00205998"/>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205998"/>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205998"/>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205998"/>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205998"/>
    <w:pPr>
      <w:keepNext/>
      <w:keepLines/>
      <w:numPr>
        <w:ilvl w:val="4"/>
        <w:numId w:val="5"/>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205998"/>
    <w:pPr>
      <w:keepNext/>
      <w:keepLines/>
      <w:numPr>
        <w:ilvl w:val="5"/>
        <w:numId w:val="5"/>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205998"/>
    <w:pPr>
      <w:keepNext/>
      <w:keepLines/>
      <w:numPr>
        <w:ilvl w:val="6"/>
        <w:numId w:val="7"/>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205998"/>
    <w:pPr>
      <w:keepNext/>
      <w:keepLines/>
      <w:numPr>
        <w:ilvl w:val="7"/>
        <w:numId w:val="8"/>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5998"/>
    <w:pPr>
      <w:keepNext/>
      <w:keepLines/>
      <w:numPr>
        <w:ilvl w:val="8"/>
        <w:numId w:val="9"/>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SScontinued">
    <w:name w:val="NormalSS (continued)"/>
    <w:basedOn w:val="Normal"/>
    <w:next w:val="Normal"/>
    <w:rsid w:val="00345B8E"/>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ulletBlack">
    <w:name w:val="Bullet_Black"/>
    <w:basedOn w:val="Normal"/>
    <w:rsid w:val="00345B8E"/>
    <w:pPr>
      <w:numPr>
        <w:numId w:val="1"/>
      </w:numPr>
      <w:tabs>
        <w:tab w:val="left" w:pos="360"/>
      </w:tabs>
      <w:spacing w:after="120" w:line="240" w:lineRule="auto"/>
      <w:ind w:left="720" w:right="360" w:hanging="288"/>
      <w:jc w:val="both"/>
    </w:pPr>
    <w:rPr>
      <w:rFonts w:ascii="Times New Roman" w:eastAsia="Times New Roman" w:hAnsi="Times New Roman" w:cs="Times New Roman"/>
      <w:sz w:val="24"/>
      <w:szCs w:val="24"/>
    </w:rPr>
  </w:style>
  <w:style w:type="paragraph" w:customStyle="1" w:styleId="BulletBlackLastSS">
    <w:name w:val="Bullet_Black (Last SS)"/>
    <w:basedOn w:val="BulletBlack"/>
    <w:next w:val="Normal"/>
    <w:rsid w:val="00345B8E"/>
    <w:pPr>
      <w:spacing w:after="240"/>
    </w:pPr>
  </w:style>
  <w:style w:type="paragraph" w:customStyle="1" w:styleId="SL-FlLftSgl">
    <w:name w:val="SL-Fl Lft Sgl"/>
    <w:basedOn w:val="Normal"/>
    <w:rsid w:val="00345B8E"/>
    <w:pPr>
      <w:spacing w:after="0" w:line="240" w:lineRule="atLeast"/>
    </w:pPr>
    <w:rPr>
      <w:rFonts w:ascii="Garamond" w:eastAsia="Times New Roman" w:hAnsi="Garamond" w:cs="Times New Roman"/>
      <w:sz w:val="24"/>
      <w:szCs w:val="20"/>
    </w:rPr>
  </w:style>
  <w:style w:type="paragraph" w:customStyle="1" w:styleId="NormalSS">
    <w:name w:val="NormalSS"/>
    <w:basedOn w:val="Normal"/>
    <w:rsid w:val="00345B8E"/>
    <w:pPr>
      <w:tabs>
        <w:tab w:val="left" w:pos="432"/>
      </w:tabs>
      <w:spacing w:after="240" w:line="240" w:lineRule="auto"/>
      <w:ind w:firstLine="432"/>
      <w:jc w:val="both"/>
    </w:pPr>
    <w:rPr>
      <w:rFonts w:ascii="Garamond" w:eastAsia="Times New Roman" w:hAnsi="Garamond" w:cs="Times New Roman"/>
      <w:sz w:val="24"/>
      <w:szCs w:val="24"/>
    </w:rPr>
  </w:style>
  <w:style w:type="paragraph" w:styleId="NoSpacing">
    <w:name w:val="No Spacing"/>
    <w:uiPriority w:val="1"/>
    <w:qFormat/>
    <w:rsid w:val="00205998"/>
    <w:pPr>
      <w:spacing w:after="0" w:line="240" w:lineRule="auto"/>
    </w:pPr>
  </w:style>
  <w:style w:type="table" w:customStyle="1" w:styleId="LightShading-Accent11">
    <w:name w:val="Light Shading - Accent 11"/>
    <w:basedOn w:val="TableNormal"/>
    <w:uiPriority w:val="60"/>
    <w:rsid w:val="00345B8E"/>
    <w:pPr>
      <w:spacing w:after="0" w:line="240" w:lineRule="auto"/>
    </w:pPr>
    <w:rPr>
      <w:color w:val="034990" w:themeColor="accent1" w:themeShade="BF"/>
    </w:rPr>
    <w:tblPr>
      <w:tblStyleRowBandSize w:val="1"/>
      <w:tblStyleColBandSize w:val="1"/>
      <w:tblBorders>
        <w:top w:val="single" w:sz="8" w:space="0" w:color="0563C1" w:themeColor="accent1"/>
        <w:bottom w:val="single" w:sz="8" w:space="0" w:color="0563C1" w:themeColor="accent1"/>
      </w:tblBorders>
    </w:tblPr>
    <w:tblStylePr w:type="firstRow">
      <w:pPr>
        <w:spacing w:before="0" w:after="0" w:line="240" w:lineRule="auto"/>
      </w:pPr>
      <w:rPr>
        <w:b/>
        <w:bCs/>
      </w:rPr>
      <w:tblPr/>
      <w:tcPr>
        <w:tcBorders>
          <w:top w:val="single" w:sz="8" w:space="0" w:color="0563C1" w:themeColor="accent1"/>
          <w:left w:val="nil"/>
          <w:bottom w:val="single" w:sz="8" w:space="0" w:color="0563C1" w:themeColor="accent1"/>
          <w:right w:val="nil"/>
          <w:insideH w:val="nil"/>
          <w:insideV w:val="nil"/>
        </w:tcBorders>
      </w:tcPr>
    </w:tblStylePr>
    <w:tblStylePr w:type="lastRow">
      <w:pPr>
        <w:spacing w:before="0" w:after="0" w:line="240" w:lineRule="auto"/>
      </w:pPr>
      <w:rPr>
        <w:b/>
        <w:bCs/>
      </w:rPr>
      <w:tblPr/>
      <w:tcPr>
        <w:tcBorders>
          <w:top w:val="single" w:sz="8" w:space="0" w:color="0563C1" w:themeColor="accent1"/>
          <w:left w:val="nil"/>
          <w:bottom w:val="single" w:sz="8" w:space="0" w:color="0563C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D8FD" w:themeFill="accent1" w:themeFillTint="3F"/>
      </w:tcPr>
    </w:tblStylePr>
    <w:tblStylePr w:type="band1Horz">
      <w:tblPr/>
      <w:tcPr>
        <w:tcBorders>
          <w:left w:val="nil"/>
          <w:right w:val="nil"/>
          <w:insideH w:val="nil"/>
          <w:insideV w:val="nil"/>
        </w:tcBorders>
        <w:shd w:val="clear" w:color="auto" w:fill="B3D8FD" w:themeFill="accent1" w:themeFillTint="3F"/>
      </w:tcPr>
    </w:tblStylePr>
  </w:style>
  <w:style w:type="paragraph" w:styleId="Header">
    <w:name w:val="header"/>
    <w:basedOn w:val="Normal"/>
    <w:link w:val="HeaderChar"/>
    <w:uiPriority w:val="99"/>
    <w:unhideWhenUsed/>
    <w:rsid w:val="00345B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5B8E"/>
  </w:style>
  <w:style w:type="paragraph" w:styleId="Footer">
    <w:name w:val="footer"/>
    <w:basedOn w:val="Normal"/>
    <w:link w:val="FooterChar"/>
    <w:uiPriority w:val="99"/>
    <w:unhideWhenUsed/>
    <w:rsid w:val="00345B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B8E"/>
  </w:style>
  <w:style w:type="character" w:styleId="Hyperlink">
    <w:name w:val="Hyperlink"/>
    <w:basedOn w:val="DefaultParagraphFont"/>
    <w:uiPriority w:val="99"/>
    <w:unhideWhenUsed/>
    <w:rsid w:val="00345B8E"/>
    <w:rPr>
      <w:color w:val="0563C1" w:themeColor="hyperlink"/>
      <w:u w:val="single"/>
    </w:rPr>
  </w:style>
  <w:style w:type="paragraph" w:styleId="ListParagraph">
    <w:name w:val="List Paragraph"/>
    <w:aliases w:val="Bulleted List,Table Bullets,Indent,List Paragraph Bullet"/>
    <w:basedOn w:val="Normal"/>
    <w:link w:val="ListParagraphChar"/>
    <w:uiPriority w:val="34"/>
    <w:qFormat/>
    <w:rsid w:val="00205998"/>
    <w:pPr>
      <w:ind w:left="720"/>
      <w:contextualSpacing/>
    </w:pPr>
  </w:style>
  <w:style w:type="character" w:customStyle="1" w:styleId="UnresolvedMention1">
    <w:name w:val="Unresolved Mention1"/>
    <w:basedOn w:val="DefaultParagraphFont"/>
    <w:uiPriority w:val="99"/>
    <w:semiHidden/>
    <w:unhideWhenUsed/>
    <w:rsid w:val="00EA6ECA"/>
    <w:rPr>
      <w:color w:val="808080"/>
      <w:shd w:val="clear" w:color="auto" w:fill="E6E6E6"/>
    </w:rPr>
  </w:style>
  <w:style w:type="character" w:customStyle="1" w:styleId="Heading1Char">
    <w:name w:val="Heading 1 Char"/>
    <w:basedOn w:val="DefaultParagraphFont"/>
    <w:link w:val="Heading1"/>
    <w:uiPriority w:val="9"/>
    <w:rsid w:val="00205998"/>
    <w:rPr>
      <w:rFonts w:asciiTheme="majorHAnsi" w:eastAsiaTheme="majorEastAsia" w:hAnsiTheme="majorHAnsi" w:cstheme="majorBidi"/>
      <w:b/>
      <w:color w:val="0563C1" w:themeColor="accent1"/>
      <w:sz w:val="32"/>
      <w:szCs w:val="32"/>
    </w:rPr>
  </w:style>
  <w:style w:type="character" w:styleId="CommentReference">
    <w:name w:val="annotation reference"/>
    <w:basedOn w:val="DefaultParagraphFont"/>
    <w:uiPriority w:val="99"/>
    <w:semiHidden/>
    <w:unhideWhenUsed/>
    <w:rsid w:val="00EB46A6"/>
    <w:rPr>
      <w:sz w:val="16"/>
      <w:szCs w:val="16"/>
    </w:rPr>
  </w:style>
  <w:style w:type="paragraph" w:styleId="CommentText">
    <w:name w:val="annotation text"/>
    <w:basedOn w:val="Normal"/>
    <w:link w:val="CommentTextChar"/>
    <w:uiPriority w:val="99"/>
    <w:semiHidden/>
    <w:unhideWhenUsed/>
    <w:rsid w:val="00EB46A6"/>
    <w:pPr>
      <w:spacing w:line="240" w:lineRule="auto"/>
    </w:pPr>
    <w:rPr>
      <w:sz w:val="20"/>
      <w:szCs w:val="20"/>
    </w:rPr>
  </w:style>
  <w:style w:type="character" w:customStyle="1" w:styleId="CommentTextChar">
    <w:name w:val="Comment Text Char"/>
    <w:basedOn w:val="DefaultParagraphFont"/>
    <w:link w:val="CommentText"/>
    <w:uiPriority w:val="99"/>
    <w:semiHidden/>
    <w:rsid w:val="00EB46A6"/>
    <w:rPr>
      <w:sz w:val="20"/>
      <w:szCs w:val="20"/>
    </w:rPr>
  </w:style>
  <w:style w:type="paragraph" w:styleId="CommentSubject">
    <w:name w:val="annotation subject"/>
    <w:basedOn w:val="CommentText"/>
    <w:next w:val="CommentText"/>
    <w:link w:val="CommentSubjectChar"/>
    <w:uiPriority w:val="99"/>
    <w:semiHidden/>
    <w:unhideWhenUsed/>
    <w:rsid w:val="00EB46A6"/>
    <w:rPr>
      <w:b/>
      <w:bCs/>
    </w:rPr>
  </w:style>
  <w:style w:type="character" w:customStyle="1" w:styleId="CommentSubjectChar">
    <w:name w:val="Comment Subject Char"/>
    <w:basedOn w:val="CommentTextChar"/>
    <w:link w:val="CommentSubject"/>
    <w:uiPriority w:val="99"/>
    <w:semiHidden/>
    <w:rsid w:val="00EB46A6"/>
    <w:rPr>
      <w:b/>
      <w:bCs/>
      <w:sz w:val="20"/>
      <w:szCs w:val="20"/>
    </w:rPr>
  </w:style>
  <w:style w:type="paragraph" w:styleId="BalloonText">
    <w:name w:val="Balloon Text"/>
    <w:basedOn w:val="Normal"/>
    <w:link w:val="BalloonTextChar"/>
    <w:uiPriority w:val="99"/>
    <w:semiHidden/>
    <w:unhideWhenUsed/>
    <w:rsid w:val="00EB46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46A6"/>
    <w:rPr>
      <w:rFonts w:ascii="Segoe UI" w:hAnsi="Segoe UI" w:cs="Segoe UI"/>
      <w:sz w:val="18"/>
      <w:szCs w:val="18"/>
    </w:rPr>
  </w:style>
  <w:style w:type="paragraph" w:customStyle="1" w:styleId="Hdg1NonNumb">
    <w:name w:val="Hdg1NonNumb"/>
    <w:basedOn w:val="Heading1"/>
    <w:link w:val="Hdg1NonNumbChar"/>
    <w:qFormat/>
    <w:rsid w:val="00205998"/>
  </w:style>
  <w:style w:type="character" w:customStyle="1" w:styleId="Hdg1NonNumbChar">
    <w:name w:val="Hdg1NonNumb Char"/>
    <w:basedOn w:val="Heading1Char"/>
    <w:link w:val="Hdg1NonNumb"/>
    <w:rsid w:val="00205998"/>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205998"/>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205998"/>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205998"/>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205998"/>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205998"/>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205998"/>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20599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5998"/>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205998"/>
    <w:pPr>
      <w:spacing w:after="200" w:line="240" w:lineRule="auto"/>
    </w:pPr>
    <w:rPr>
      <w:b/>
      <w:iCs/>
      <w:color w:val="0563C1" w:themeColor="accent1"/>
      <w:sz w:val="24"/>
      <w:szCs w:val="18"/>
    </w:rPr>
  </w:style>
  <w:style w:type="character" w:styleId="Emphasis">
    <w:name w:val="Emphasis"/>
    <w:basedOn w:val="DefaultParagraphFont"/>
    <w:uiPriority w:val="20"/>
    <w:qFormat/>
    <w:rsid w:val="00205998"/>
    <w:rPr>
      <w:i/>
      <w:iCs/>
    </w:rPr>
  </w:style>
  <w:style w:type="character" w:customStyle="1" w:styleId="ListParagraphChar">
    <w:name w:val="List Paragraph Char"/>
    <w:aliases w:val="Bulleted List Char,Table Bullets Char,Indent Char,List Paragraph Bullet Char"/>
    <w:link w:val="ListParagraph"/>
    <w:uiPriority w:val="34"/>
    <w:rsid w:val="00205998"/>
    <w:rPr>
      <w:sz w:val="24"/>
    </w:rPr>
  </w:style>
  <w:style w:type="paragraph" w:styleId="Revision">
    <w:name w:val="Revision"/>
    <w:hidden/>
    <w:uiPriority w:val="99"/>
    <w:semiHidden/>
    <w:rsid w:val="00E520AC"/>
    <w:pPr>
      <w:spacing w:after="0" w:line="240" w:lineRule="auto"/>
    </w:pPr>
  </w:style>
  <w:style w:type="table" w:styleId="TableGrid">
    <w:name w:val="Table Grid"/>
    <w:basedOn w:val="TableNormal"/>
    <w:uiPriority w:val="39"/>
    <w:rsid w:val="00E52C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mailto:sfaprocurement@2mresearch.com" TargetMode="Externa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sk xmlns="d245277e-2844-4e59-bd08-d1d2617149b4">3.1</Tas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EEAD8670606C48B6628774B70AE587" ma:contentTypeVersion="5" ma:contentTypeDescription="Create a new document." ma:contentTypeScope="" ma:versionID="0b905a1ffeac7a2823d37af775386e51">
  <xsd:schema xmlns:xsd="http://www.w3.org/2001/XMLSchema" xmlns:xs="http://www.w3.org/2001/XMLSchema" xmlns:p="http://schemas.microsoft.com/office/2006/metadata/properties" xmlns:ns2="d245277e-2844-4e59-bd08-d1d2617149b4" xmlns:ns3="22088e7c-88fa-40f6-88eb-a8b754a964ae" targetNamespace="http://schemas.microsoft.com/office/2006/metadata/properties" ma:root="true" ma:fieldsID="0288ce1fe698461fcc814a27a896d42c" ns2:_="" ns3:_="">
    <xsd:import namespace="d245277e-2844-4e59-bd08-d1d2617149b4"/>
    <xsd:import namespace="22088e7c-88fa-40f6-88eb-a8b754a964ae"/>
    <xsd:element name="properties">
      <xsd:complexType>
        <xsd:sequence>
          <xsd:element name="documentManagement">
            <xsd:complexType>
              <xsd:all>
                <xsd:element ref="ns2:Task" minOccurs="0"/>
                <xsd:element ref="ns3:SharedWithUsers" minOccurs="0"/>
                <xsd:element ref="ns3:SharedWithDetail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5277e-2844-4e59-bd08-d1d2617149b4" elementFormDefault="qualified">
    <xsd:import namespace="http://schemas.microsoft.com/office/2006/documentManagement/types"/>
    <xsd:import namespace="http://schemas.microsoft.com/office/infopath/2007/PartnerControls"/>
    <xsd:element name="Task" ma:index="8" nillable="true" ma:displayName="Task" ma:default="3.1" ma:format="Dropdown" ma:internalName="Task">
      <xsd:simpleType>
        <xsd:restriction base="dms:Choice">
          <xsd:enumeration value="N/A"/>
          <xsd:enumeration value="0.1"/>
          <xsd:enumeration value="1.1"/>
          <xsd:enumeration value="1.2"/>
          <xsd:enumeration value="1.3"/>
          <xsd:enumeration value="1.4"/>
          <xsd:enumeration value="1.5"/>
          <xsd:enumeration value="2.1"/>
          <xsd:enumeration value="2.2"/>
          <xsd:enumeration value="2.3"/>
          <xsd:enumeration value="3.1"/>
          <xsd:enumeration value="3.2"/>
          <xsd:enumeration value="3.3"/>
          <xsd:enumeration value="3.4"/>
          <xsd:enumeration value="3.5"/>
          <xsd:enumeration value="3.6"/>
          <xsd:enumeration value="4.1"/>
          <xsd:enumeration value="4.2"/>
          <xsd:enumeration value="4.3"/>
          <xsd:enumeration value="4.4"/>
          <xsd:enumeration value="4.5"/>
          <xsd:enumeration value="4.6"/>
          <xsd:enumeration value="5.1"/>
          <xsd:enumeration value="5.2"/>
          <xsd:enumeration value="5.3"/>
          <xsd:enumeration value="5.4"/>
          <xsd:enumeration value="5.5"/>
          <xsd:enumeration value="6.1"/>
          <xsd:enumeration value="6.2"/>
          <xsd:enumeration value="6.3"/>
          <xsd:enumeration value="6.4"/>
          <xsd:enumeration value="7.1"/>
          <xsd:enumeration value="7.2"/>
          <xsd:enumeration value="7.3"/>
          <xsd:enumeration value="8.1"/>
          <xsd:enumeration value="8.2"/>
          <xsd:enumeration value="8.3"/>
          <xsd:enumeration value="8.4"/>
          <xsd:enumeration value="8.5"/>
          <xsd:enumeration value="9.1"/>
          <xsd:enumeration value="9.2"/>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7770E-637F-4FD0-AF19-604449C8105D}">
  <ds:schemaRefs>
    <ds:schemaRef ds:uri="http://schemas.microsoft.com/sharepoint/v3/contenttype/forms"/>
  </ds:schemaRefs>
</ds:datastoreItem>
</file>

<file path=customXml/itemProps2.xml><?xml version="1.0" encoding="utf-8"?>
<ds:datastoreItem xmlns:ds="http://schemas.openxmlformats.org/officeDocument/2006/customXml" ds:itemID="{11A968F6-39A4-42C9-8E32-60E0DFBE01CC}">
  <ds:schemaRefs>
    <ds:schemaRef ds:uri="http://schemas.microsoft.com/office/2006/metadata/properties"/>
    <ds:schemaRef ds:uri="http://schemas.microsoft.com/office/infopath/2007/PartnerControls"/>
    <ds:schemaRef ds:uri="d245277e-2844-4e59-bd08-d1d2617149b4"/>
  </ds:schemaRefs>
</ds:datastoreItem>
</file>

<file path=customXml/itemProps3.xml><?xml version="1.0" encoding="utf-8"?>
<ds:datastoreItem xmlns:ds="http://schemas.openxmlformats.org/officeDocument/2006/customXml" ds:itemID="{EF0007DA-C973-4249-9E93-C06EDA9FB4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5277e-2844-4e59-bd08-d1d2617149b4"/>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3AD6B8-C07E-480C-A632-59716A792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2</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yo Kimathi, MPP</dc:creator>
  <cp:keywords/>
  <dc:description/>
  <cp:lastModifiedBy>SYSTEM</cp:lastModifiedBy>
  <cp:revision>2</cp:revision>
  <dcterms:created xsi:type="dcterms:W3CDTF">2018-06-04T21:25:00Z</dcterms:created>
  <dcterms:modified xsi:type="dcterms:W3CDTF">2018-06-04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EAD8670606C48B6628774B70AE587</vt:lpwstr>
  </property>
  <property fmtid="{D5CDD505-2E9C-101B-9397-08002B2CF9AE}" pid="3" name="Task">
    <vt:lpwstr>3.1</vt:lpwstr>
  </property>
</Properties>
</file>